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8305C6" w14:textId="6123743A" w:rsidR="00BF19DB" w:rsidRPr="00432C67" w:rsidRDefault="00520DA3" w:rsidP="00DF6081">
      <w:pPr>
        <w:widowControl/>
        <w:tabs>
          <w:tab w:val="left" w:pos="180"/>
          <w:tab w:val="left" w:pos="6120"/>
          <w:tab w:val="left" w:pos="7380"/>
        </w:tabs>
        <w:ind w:left="180"/>
        <w:rPr>
          <w:rFonts w:ascii="Cambria" w:hAnsi="Cambria"/>
          <w:sz w:val="22"/>
          <w:szCs w:val="22"/>
        </w:rPr>
      </w:pPr>
      <w:r w:rsidRPr="00432C67">
        <w:rPr>
          <w:rFonts w:ascii="Cambria" w:hAnsi="Cambria"/>
          <w:sz w:val="22"/>
          <w:szCs w:val="22"/>
        </w:rPr>
        <w:t xml:space="preserve">BULLETIN </w:t>
      </w:r>
      <w:r w:rsidR="00BE0B92" w:rsidRPr="00432C67">
        <w:rPr>
          <w:rFonts w:ascii="Cambria" w:hAnsi="Cambria"/>
          <w:sz w:val="22"/>
          <w:szCs w:val="22"/>
        </w:rPr>
        <w:t>20</w:t>
      </w:r>
      <w:r w:rsidR="004A4746">
        <w:rPr>
          <w:rFonts w:ascii="Cambria" w:hAnsi="Cambria"/>
          <w:sz w:val="22"/>
          <w:szCs w:val="22"/>
        </w:rPr>
        <w:t>2</w:t>
      </w:r>
      <w:r w:rsidR="00481B7D">
        <w:rPr>
          <w:rFonts w:ascii="Cambria" w:hAnsi="Cambria"/>
          <w:sz w:val="22"/>
          <w:szCs w:val="22"/>
        </w:rPr>
        <w:t>1</w:t>
      </w:r>
      <w:r w:rsidR="00BE0B92" w:rsidRPr="00432C67">
        <w:rPr>
          <w:rFonts w:ascii="Cambria" w:hAnsi="Cambria"/>
          <w:sz w:val="22"/>
          <w:szCs w:val="22"/>
        </w:rPr>
        <w:t>-</w:t>
      </w:r>
      <w:r w:rsidR="00C6032B">
        <w:rPr>
          <w:rFonts w:ascii="Cambria" w:hAnsi="Cambria"/>
          <w:sz w:val="22"/>
          <w:szCs w:val="22"/>
        </w:rPr>
        <w:t>58</w:t>
      </w:r>
      <w:r w:rsidR="007357A5" w:rsidRPr="00432C67">
        <w:rPr>
          <w:rFonts w:ascii="Cambria" w:hAnsi="Cambria"/>
          <w:sz w:val="22"/>
          <w:szCs w:val="22"/>
        </w:rPr>
        <w:tab/>
      </w:r>
      <w:r w:rsidR="00EC418C" w:rsidRPr="00432C67">
        <w:rPr>
          <w:rFonts w:ascii="Cambria" w:hAnsi="Cambria"/>
          <w:sz w:val="22"/>
          <w:szCs w:val="22"/>
        </w:rPr>
        <w:t xml:space="preserve">  </w:t>
      </w:r>
      <w:r w:rsidR="00C462C7">
        <w:rPr>
          <w:rFonts w:ascii="Cambria" w:hAnsi="Cambria"/>
          <w:sz w:val="22"/>
          <w:szCs w:val="22"/>
        </w:rPr>
        <w:t xml:space="preserve">  June 14</w:t>
      </w:r>
      <w:r w:rsidR="003B0834">
        <w:rPr>
          <w:rFonts w:ascii="Cambria" w:hAnsi="Cambria"/>
          <w:sz w:val="22"/>
          <w:szCs w:val="22"/>
        </w:rPr>
        <w:t>, 2021</w:t>
      </w:r>
    </w:p>
    <w:tbl>
      <w:tblPr>
        <w:tblW w:w="9300" w:type="dxa"/>
        <w:tblInd w:w="177" w:type="dxa"/>
        <w:tblLayout w:type="fixed"/>
        <w:tblCellMar>
          <w:left w:w="87" w:type="dxa"/>
          <w:right w:w="87" w:type="dxa"/>
        </w:tblCellMar>
        <w:tblLook w:val="0000" w:firstRow="0" w:lastRow="0" w:firstColumn="0" w:lastColumn="0" w:noHBand="0" w:noVBand="0"/>
      </w:tblPr>
      <w:tblGrid>
        <w:gridCol w:w="3060"/>
        <w:gridCol w:w="2910"/>
        <w:gridCol w:w="3330"/>
      </w:tblGrid>
      <w:tr w:rsidR="00BF19DB" w:rsidRPr="00432C67" w14:paraId="0FEB063B" w14:textId="77777777" w:rsidTr="00FD551E">
        <w:trPr>
          <w:cantSplit/>
        </w:trPr>
        <w:tc>
          <w:tcPr>
            <w:tcW w:w="3060" w:type="dxa"/>
            <w:tcBorders>
              <w:top w:val="doub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6081866C" w14:textId="77777777" w:rsidR="00BF19DB" w:rsidRPr="00432C67" w:rsidRDefault="00BF19DB" w:rsidP="00651A78">
            <w:pPr>
              <w:widowControl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>U.S. Department of Labor</w:t>
            </w:r>
          </w:p>
          <w:p w14:paraId="640EC30F" w14:textId="77777777" w:rsidR="00046151" w:rsidRPr="00432C67" w:rsidRDefault="00BF19DB" w:rsidP="00C31D4D">
            <w:pPr>
              <w:widowControl/>
              <w:ind w:left="3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>Employment and Training</w:t>
            </w:r>
          </w:p>
          <w:p w14:paraId="255E10E2" w14:textId="77777777" w:rsidR="00BF19DB" w:rsidRPr="00432C67" w:rsidRDefault="00046151" w:rsidP="00C31D4D">
            <w:pPr>
              <w:widowControl/>
              <w:ind w:left="3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785377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BF19DB" w:rsidRPr="00432C67">
              <w:rPr>
                <w:rFonts w:ascii="Cambria" w:hAnsi="Cambria"/>
                <w:sz w:val="22"/>
                <w:szCs w:val="22"/>
              </w:rPr>
              <w:t>Administration</w:t>
            </w:r>
          </w:p>
          <w:p w14:paraId="24BA804D" w14:textId="77777777" w:rsidR="00BF19DB" w:rsidRPr="00432C67" w:rsidRDefault="00FF1C09" w:rsidP="00C31D4D">
            <w:pPr>
              <w:widowControl/>
              <w:ind w:firstLine="3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Office of </w:t>
            </w:r>
            <w:r w:rsidR="00BF19DB" w:rsidRPr="00432C67">
              <w:rPr>
                <w:rFonts w:ascii="Cambria" w:hAnsi="Cambria"/>
                <w:sz w:val="22"/>
                <w:szCs w:val="22"/>
              </w:rPr>
              <w:t xml:space="preserve">Apprenticeship </w:t>
            </w:r>
            <w:r w:rsidR="002B64D6" w:rsidRPr="00432C67">
              <w:rPr>
                <w:rFonts w:ascii="Cambria" w:hAnsi="Cambria"/>
                <w:sz w:val="22"/>
                <w:szCs w:val="22"/>
              </w:rPr>
              <w:t>(OA)</w:t>
            </w:r>
          </w:p>
          <w:p w14:paraId="21D8C76B" w14:textId="77777777" w:rsidR="00BF19DB" w:rsidRPr="00432C67" w:rsidRDefault="00BF19DB" w:rsidP="00651A78">
            <w:pPr>
              <w:widowControl/>
              <w:spacing w:after="28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Washington, D.C. </w:t>
            </w:r>
            <w:r w:rsidR="009B3B76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Pr="00432C67">
              <w:rPr>
                <w:rFonts w:ascii="Cambria" w:hAnsi="Cambria"/>
                <w:sz w:val="22"/>
                <w:szCs w:val="22"/>
              </w:rPr>
              <w:t>20210</w:t>
            </w:r>
          </w:p>
        </w:tc>
        <w:tc>
          <w:tcPr>
            <w:tcW w:w="2910" w:type="dxa"/>
            <w:vMerge w:val="restart"/>
            <w:tcBorders>
              <w:top w:val="double" w:sz="7" w:space="0" w:color="000000"/>
              <w:left w:val="single" w:sz="7" w:space="0" w:color="000000"/>
              <w:right w:val="single" w:sz="6" w:space="0" w:color="FFFFFF"/>
            </w:tcBorders>
          </w:tcPr>
          <w:p w14:paraId="14670540" w14:textId="77777777" w:rsidR="00BF19DB" w:rsidRPr="00432C67" w:rsidRDefault="00BF19DB" w:rsidP="00651A78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  <w:u w:val="single"/>
              </w:rPr>
              <w:t>Distribution</w:t>
            </w:r>
            <w:r w:rsidRPr="00432C67">
              <w:rPr>
                <w:rFonts w:ascii="Cambria" w:hAnsi="Cambria"/>
                <w:sz w:val="22"/>
                <w:szCs w:val="22"/>
              </w:rPr>
              <w:t>:</w:t>
            </w:r>
          </w:p>
          <w:p w14:paraId="4F4136A0" w14:textId="77777777" w:rsidR="00C31D4D" w:rsidRPr="00432C67" w:rsidRDefault="00C31D4D" w:rsidP="00651A78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13D971D1" w14:textId="77777777" w:rsidR="00BF19DB" w:rsidRPr="00432C67" w:rsidRDefault="00BF19DB" w:rsidP="00651A78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A-541 </w:t>
            </w:r>
            <w:r w:rsidR="00782387" w:rsidRPr="00432C67">
              <w:rPr>
                <w:rFonts w:ascii="Cambria" w:hAnsi="Cambria"/>
                <w:sz w:val="22"/>
                <w:szCs w:val="22"/>
              </w:rPr>
              <w:t>Headquarters</w:t>
            </w:r>
          </w:p>
          <w:p w14:paraId="17F022AA" w14:textId="77777777" w:rsidR="00BF19DB" w:rsidRPr="00432C67" w:rsidRDefault="00BF19DB" w:rsidP="00651A78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>A-544 All Field Tech</w:t>
            </w:r>
          </w:p>
          <w:p w14:paraId="726E8F06" w14:textId="77777777" w:rsidR="00BF19DB" w:rsidRPr="00432C67" w:rsidRDefault="00BF19DB" w:rsidP="001A0B5F">
            <w:pPr>
              <w:widowControl/>
              <w:spacing w:after="28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>A-547</w:t>
            </w:r>
            <w:r w:rsidR="001A0B5F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Pr="00432C67">
              <w:rPr>
                <w:rFonts w:ascii="Cambria" w:hAnsi="Cambria"/>
                <w:sz w:val="22"/>
                <w:szCs w:val="22"/>
              </w:rPr>
              <w:t>SD+RD+SA</w:t>
            </w:r>
            <w:r w:rsidR="0056147E" w:rsidRPr="00432C67">
              <w:rPr>
                <w:rFonts w:ascii="Cambria" w:hAnsi="Cambria"/>
                <w:sz w:val="22"/>
                <w:szCs w:val="22"/>
              </w:rPr>
              <w:t>A</w:t>
            </w:r>
            <w:r w:rsidRPr="00432C67">
              <w:rPr>
                <w:rFonts w:ascii="Cambria" w:hAnsi="Cambria"/>
                <w:sz w:val="22"/>
                <w:szCs w:val="22"/>
              </w:rPr>
              <w:t>+; Lab.Com</w:t>
            </w:r>
          </w:p>
          <w:p w14:paraId="1671CD06" w14:textId="77777777" w:rsidR="0056589A" w:rsidRPr="00432C67" w:rsidRDefault="0056589A" w:rsidP="001A0B5F">
            <w:pPr>
              <w:widowControl/>
              <w:spacing w:after="28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26D30BC4" w14:textId="3D987C09" w:rsidR="00BF4304" w:rsidRPr="00432C67" w:rsidRDefault="00C31D4D" w:rsidP="00075AFF">
            <w:pPr>
              <w:widowControl/>
              <w:spacing w:after="28"/>
              <w:ind w:left="63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  <w:u w:val="single"/>
              </w:rPr>
              <w:t>Subject</w:t>
            </w:r>
            <w:r w:rsidRPr="00432C67">
              <w:rPr>
                <w:rFonts w:ascii="Cambria" w:hAnsi="Cambria"/>
                <w:sz w:val="22"/>
                <w:szCs w:val="22"/>
              </w:rPr>
              <w:t>:</w:t>
            </w:r>
            <w:r w:rsidR="00344B28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8976D9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497B15">
              <w:rPr>
                <w:rFonts w:ascii="Cambria" w:hAnsi="Cambria"/>
                <w:sz w:val="22"/>
                <w:szCs w:val="22"/>
              </w:rPr>
              <w:t xml:space="preserve">New </w:t>
            </w:r>
            <w:proofErr w:type="spellStart"/>
            <w:r w:rsidR="00497B15">
              <w:rPr>
                <w:rFonts w:ascii="Cambria" w:hAnsi="Cambria"/>
                <w:sz w:val="22"/>
                <w:szCs w:val="22"/>
              </w:rPr>
              <w:t>Apprenticeable</w:t>
            </w:r>
            <w:proofErr w:type="spellEnd"/>
            <w:r w:rsidR="00497B15">
              <w:rPr>
                <w:rFonts w:ascii="Cambria" w:hAnsi="Cambria"/>
                <w:sz w:val="22"/>
                <w:szCs w:val="22"/>
              </w:rPr>
              <w:t xml:space="preserve"> Occupation: Organic Vegetable Farm Manager</w:t>
            </w:r>
          </w:p>
          <w:p w14:paraId="0977149B" w14:textId="77777777" w:rsidR="00A713BE" w:rsidRPr="00432C67" w:rsidRDefault="00A713BE" w:rsidP="00075AFF">
            <w:pPr>
              <w:widowControl/>
              <w:spacing w:after="28"/>
              <w:ind w:left="63"/>
              <w:rPr>
                <w:rFonts w:ascii="Cambria" w:hAnsi="Cambria"/>
                <w:sz w:val="22"/>
                <w:szCs w:val="22"/>
                <w:u w:val="single"/>
              </w:rPr>
            </w:pPr>
          </w:p>
          <w:p w14:paraId="385E2CD7" w14:textId="048DF1DA" w:rsidR="00344B28" w:rsidRPr="00432C67" w:rsidRDefault="00344B28" w:rsidP="00497B15">
            <w:pPr>
              <w:widowControl/>
              <w:spacing w:after="28"/>
              <w:ind w:left="66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  <w:u w:val="single"/>
              </w:rPr>
              <w:t>Code</w:t>
            </w:r>
            <w:r w:rsidRPr="00432C67">
              <w:rPr>
                <w:rFonts w:ascii="Cambria" w:hAnsi="Cambria"/>
                <w:sz w:val="22"/>
                <w:szCs w:val="22"/>
              </w:rPr>
              <w:t xml:space="preserve">: </w:t>
            </w:r>
            <w:r w:rsidR="008B157A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497B15">
              <w:rPr>
                <w:rFonts w:ascii="Cambria" w:hAnsi="Cambria"/>
                <w:sz w:val="22"/>
                <w:szCs w:val="22"/>
              </w:rPr>
              <w:t>2</w:t>
            </w:r>
            <w:r w:rsidR="008B157A" w:rsidRPr="00432C67">
              <w:rPr>
                <w:rFonts w:ascii="Cambria" w:hAnsi="Cambria"/>
                <w:sz w:val="22"/>
                <w:szCs w:val="22"/>
              </w:rPr>
              <w:t>00.1</w:t>
            </w:r>
          </w:p>
        </w:tc>
      </w:tr>
      <w:tr w:rsidR="00BF19DB" w:rsidRPr="00432C67" w14:paraId="467CB50B" w14:textId="77777777" w:rsidTr="00FD551E">
        <w:trPr>
          <w:cantSplit/>
        </w:trPr>
        <w:tc>
          <w:tcPr>
            <w:tcW w:w="3060" w:type="dxa"/>
            <w:tcBorders>
              <w:top w:val="single" w:sz="7" w:space="0" w:color="000000"/>
              <w:left w:val="double" w:sz="7" w:space="0" w:color="000000"/>
              <w:bottom w:val="double" w:sz="7" w:space="0" w:color="000000"/>
              <w:right w:val="single" w:sz="6" w:space="0" w:color="FFFFFF"/>
            </w:tcBorders>
          </w:tcPr>
          <w:p w14:paraId="465ABBE8" w14:textId="77777777" w:rsidR="00BF19DB" w:rsidRPr="00432C67" w:rsidRDefault="00BF19DB" w:rsidP="00075AFF">
            <w:pPr>
              <w:spacing w:line="100" w:lineRule="exact"/>
              <w:rPr>
                <w:rFonts w:ascii="Cambria" w:hAnsi="Cambria"/>
                <w:sz w:val="22"/>
                <w:szCs w:val="22"/>
              </w:rPr>
            </w:pPr>
          </w:p>
          <w:p w14:paraId="21E78F25" w14:textId="77777777" w:rsidR="00BF19DB" w:rsidRPr="00432C67" w:rsidRDefault="00EA0927" w:rsidP="00901B9C">
            <w:pPr>
              <w:widowControl/>
              <w:spacing w:after="86"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Symbols: </w:t>
            </w:r>
            <w:r w:rsidR="009C7F4E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Pr="00432C67">
              <w:rPr>
                <w:rFonts w:ascii="Cambria" w:hAnsi="Cambria"/>
                <w:sz w:val="22"/>
                <w:szCs w:val="22"/>
              </w:rPr>
              <w:t>D</w:t>
            </w:r>
            <w:r w:rsidR="000B7392" w:rsidRPr="00432C67">
              <w:rPr>
                <w:rFonts w:ascii="Cambria" w:hAnsi="Cambria"/>
                <w:sz w:val="22"/>
                <w:szCs w:val="22"/>
              </w:rPr>
              <w:t>RAP</w:t>
            </w:r>
            <w:r w:rsidR="00BF19DB" w:rsidRPr="00432C67">
              <w:rPr>
                <w:rFonts w:ascii="Cambria" w:hAnsi="Cambria"/>
                <w:sz w:val="22"/>
                <w:szCs w:val="22"/>
              </w:rPr>
              <w:t>/</w:t>
            </w:r>
            <w:r w:rsidR="00901B9C" w:rsidRPr="00432C67">
              <w:rPr>
                <w:rFonts w:ascii="Cambria" w:hAnsi="Cambria"/>
                <w:sz w:val="22"/>
                <w:szCs w:val="22"/>
              </w:rPr>
              <w:t>RCG</w:t>
            </w:r>
          </w:p>
        </w:tc>
        <w:tc>
          <w:tcPr>
            <w:tcW w:w="2910" w:type="dxa"/>
            <w:vMerge/>
            <w:tcBorders>
              <w:left w:val="single" w:sz="7" w:space="0" w:color="000000"/>
              <w:bottom w:val="double" w:sz="7" w:space="0" w:color="000000"/>
              <w:right w:val="single" w:sz="6" w:space="0" w:color="FFFFFF"/>
            </w:tcBorders>
          </w:tcPr>
          <w:p w14:paraId="4B6B4C71" w14:textId="77777777" w:rsidR="00BF19DB" w:rsidRPr="00432C67" w:rsidRDefault="00BF19DB" w:rsidP="00651A78">
            <w:pPr>
              <w:widowControl/>
              <w:spacing w:after="86"/>
              <w:jc w:val="both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double" w:sz="7" w:space="0" w:color="000000"/>
            </w:tcBorders>
          </w:tcPr>
          <w:p w14:paraId="6E606842" w14:textId="77777777" w:rsidR="00BF19DB" w:rsidRPr="00432C67" w:rsidRDefault="00BF19DB" w:rsidP="00651A78">
            <w:pPr>
              <w:spacing w:line="100" w:lineRule="exact"/>
              <w:rPr>
                <w:rFonts w:ascii="Cambria" w:hAnsi="Cambria"/>
                <w:sz w:val="22"/>
                <w:szCs w:val="22"/>
              </w:rPr>
            </w:pPr>
          </w:p>
          <w:p w14:paraId="038CAAAF" w14:textId="77777777" w:rsidR="00BF19DB" w:rsidRPr="00432C67" w:rsidRDefault="00BF19DB" w:rsidP="00651A78">
            <w:pPr>
              <w:widowControl/>
              <w:spacing w:after="86"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Action: </w:t>
            </w:r>
            <w:r w:rsidR="009C7F4E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Pr="00432C67">
              <w:rPr>
                <w:rFonts w:ascii="Cambria" w:hAnsi="Cambria"/>
                <w:sz w:val="22"/>
                <w:szCs w:val="22"/>
              </w:rPr>
              <w:t>Immediate</w:t>
            </w:r>
          </w:p>
        </w:tc>
      </w:tr>
      <w:tr w:rsidR="00BF19DB" w:rsidRPr="00432C67" w14:paraId="4E0CC6D5" w14:textId="77777777" w:rsidTr="00C462C7">
        <w:tblPrEx>
          <w:tblCellMar>
            <w:left w:w="120" w:type="dxa"/>
            <w:right w:w="120" w:type="dxa"/>
          </w:tblCellMar>
        </w:tblPrEx>
        <w:trPr>
          <w:trHeight w:val="10560"/>
        </w:trPr>
        <w:tc>
          <w:tcPr>
            <w:tcW w:w="9300" w:type="dxa"/>
            <w:gridSpan w:val="3"/>
            <w:tcBorders>
              <w:top w:val="double" w:sz="7" w:space="0" w:color="000000"/>
              <w:left w:val="double" w:sz="7" w:space="0" w:color="000000"/>
              <w:bottom w:val="double" w:sz="7" w:space="0" w:color="000000"/>
              <w:right w:val="double" w:sz="7" w:space="0" w:color="000000"/>
            </w:tcBorders>
          </w:tcPr>
          <w:p w14:paraId="393A4D0D" w14:textId="77777777" w:rsidR="00BF19DB" w:rsidRPr="00432C67" w:rsidRDefault="00BF19DB" w:rsidP="00B1748B">
            <w:pPr>
              <w:rPr>
                <w:rFonts w:ascii="Cambria" w:hAnsi="Cambria"/>
                <w:sz w:val="22"/>
                <w:szCs w:val="22"/>
              </w:rPr>
            </w:pPr>
          </w:p>
          <w:p w14:paraId="5E5AEB01" w14:textId="1C70E53D" w:rsidR="00497B15" w:rsidRDefault="00497B15" w:rsidP="00497B15">
            <w:pPr>
              <w:widowControl/>
              <w:jc w:val="both"/>
              <w:rPr>
                <w:rFonts w:ascii="Cambria" w:hAnsi="Cambria" w:cs="Arial"/>
                <w:sz w:val="22"/>
                <w:szCs w:val="22"/>
              </w:rPr>
            </w:pPr>
            <w:r w:rsidRPr="00497B15">
              <w:rPr>
                <w:rFonts w:ascii="Cambria" w:hAnsi="Cambria" w:cs="Arial"/>
                <w:b/>
                <w:bCs/>
                <w:sz w:val="22"/>
                <w:szCs w:val="22"/>
                <w:u w:val="single"/>
              </w:rPr>
              <w:t>PURPOSE</w:t>
            </w:r>
            <w:r w:rsidRPr="00497B15">
              <w:rPr>
                <w:rFonts w:ascii="Cambria" w:hAnsi="Cambria" w:cs="Arial"/>
                <w:b/>
                <w:bCs/>
                <w:sz w:val="22"/>
                <w:szCs w:val="22"/>
              </w:rPr>
              <w:t>:</w:t>
            </w:r>
            <w:r w:rsidRPr="00497B15">
              <w:rPr>
                <w:rFonts w:ascii="Cambria" w:hAnsi="Cambria" w:cs="Arial"/>
                <w:sz w:val="22"/>
                <w:szCs w:val="22"/>
              </w:rPr>
              <w:t xml:space="preserve">  To inform the staff of OA, State Apprenticeship Agencies (SAA), Registered Apprenticeship program sponsors, and other Registered Apprenticeship partners of a new </w:t>
            </w:r>
            <w:proofErr w:type="spellStart"/>
            <w:r w:rsidRPr="00497B15">
              <w:rPr>
                <w:rFonts w:ascii="Cambria" w:hAnsi="Cambria" w:cs="Arial"/>
                <w:sz w:val="22"/>
                <w:szCs w:val="22"/>
              </w:rPr>
              <w:t>apprenticeable</w:t>
            </w:r>
            <w:proofErr w:type="spellEnd"/>
            <w:r w:rsidRPr="00497B15">
              <w:rPr>
                <w:rFonts w:ascii="Cambria" w:hAnsi="Cambria" w:cs="Arial"/>
                <w:sz w:val="22"/>
                <w:szCs w:val="22"/>
              </w:rPr>
              <w:t xml:space="preserve"> occupation</w:t>
            </w:r>
            <w:r>
              <w:rPr>
                <w:rFonts w:ascii="Cambria" w:hAnsi="Cambria" w:cs="Arial"/>
                <w:sz w:val="22"/>
                <w:szCs w:val="22"/>
              </w:rPr>
              <w:t>:</w:t>
            </w:r>
          </w:p>
          <w:p w14:paraId="32171141" w14:textId="7218A200" w:rsidR="00497B15" w:rsidRDefault="00497B15" w:rsidP="00497B15">
            <w:pPr>
              <w:widowControl/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70E5916C" w14:textId="024A49FC" w:rsidR="00497B15" w:rsidRDefault="00896FF5" w:rsidP="00896FF5">
            <w:pPr>
              <w:widowControl/>
              <w:tabs>
                <w:tab w:val="left" w:pos="2140"/>
                <w:tab w:val="left" w:pos="2870"/>
              </w:tabs>
              <w:ind w:left="720" w:right="60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 xml:space="preserve">                                 </w:t>
            </w:r>
            <w:r w:rsidR="00497B15">
              <w:rPr>
                <w:rFonts w:ascii="Cambria" w:hAnsi="Cambria" w:cs="Arial"/>
                <w:sz w:val="22"/>
                <w:szCs w:val="22"/>
              </w:rPr>
              <w:t>Organic Vegetable Farm Manager</w:t>
            </w:r>
          </w:p>
          <w:p w14:paraId="3208C3DD" w14:textId="3085A762" w:rsidR="00497B15" w:rsidRDefault="00896FF5" w:rsidP="00896FF5">
            <w:pPr>
              <w:widowControl/>
              <w:tabs>
                <w:tab w:val="left" w:pos="2870"/>
              </w:tabs>
              <w:ind w:left="690" w:right="60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 xml:space="preserve">                                  O*NET-SOC Code</w:t>
            </w:r>
            <w:r w:rsidR="00732276">
              <w:rPr>
                <w:rFonts w:ascii="Cambria" w:hAnsi="Cambria" w:cs="Arial"/>
                <w:sz w:val="22"/>
                <w:szCs w:val="22"/>
              </w:rPr>
              <w:t>:  11-9013</w:t>
            </w:r>
            <w:r w:rsidR="00497B15">
              <w:rPr>
                <w:rFonts w:ascii="Cambria" w:hAnsi="Cambria" w:cs="Arial"/>
                <w:sz w:val="22"/>
                <w:szCs w:val="22"/>
              </w:rPr>
              <w:t>.02</w:t>
            </w:r>
          </w:p>
          <w:p w14:paraId="154EB0DB" w14:textId="426061A7" w:rsidR="00497B15" w:rsidRDefault="00896FF5" w:rsidP="00896FF5">
            <w:pPr>
              <w:widowControl/>
              <w:tabs>
                <w:tab w:val="left" w:pos="2870"/>
              </w:tabs>
              <w:ind w:right="60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 xml:space="preserve">                                                </w:t>
            </w:r>
            <w:r w:rsidR="00497B15">
              <w:rPr>
                <w:rFonts w:ascii="Cambria" w:hAnsi="Cambria" w:cs="Arial"/>
                <w:sz w:val="22"/>
                <w:szCs w:val="22"/>
              </w:rPr>
              <w:t>RAP</w:t>
            </w:r>
            <w:r>
              <w:rPr>
                <w:rFonts w:ascii="Cambria" w:hAnsi="Cambria" w:cs="Arial"/>
                <w:sz w:val="22"/>
                <w:szCs w:val="22"/>
              </w:rPr>
              <w:t>IDS Code</w:t>
            </w:r>
            <w:r w:rsidR="00497B15">
              <w:rPr>
                <w:rFonts w:ascii="Cambria" w:hAnsi="Cambria" w:cs="Arial"/>
                <w:sz w:val="22"/>
                <w:szCs w:val="22"/>
              </w:rPr>
              <w:t>:</w:t>
            </w:r>
            <w:r w:rsidR="00C6032B">
              <w:rPr>
                <w:rFonts w:ascii="Cambria" w:hAnsi="Cambria" w:cs="Arial"/>
                <w:sz w:val="22"/>
                <w:szCs w:val="22"/>
              </w:rPr>
              <w:t xml:space="preserve">  </w:t>
            </w:r>
            <w:r w:rsidR="00C6032B" w:rsidRPr="00C6032B">
              <w:rPr>
                <w:rFonts w:ascii="Cambria" w:hAnsi="Cambria" w:cs="Arial"/>
                <w:sz w:val="22"/>
                <w:szCs w:val="22"/>
              </w:rPr>
              <w:t>3013CB</w:t>
            </w:r>
          </w:p>
          <w:p w14:paraId="3CE6026E" w14:textId="0ACD7DF3" w:rsidR="00896FF5" w:rsidRDefault="00896FF5" w:rsidP="00896FF5">
            <w:pPr>
              <w:widowControl/>
              <w:tabs>
                <w:tab w:val="left" w:pos="2870"/>
              </w:tabs>
              <w:ind w:right="60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 xml:space="preserve">                                                </w:t>
            </w:r>
            <w:r w:rsidRPr="00952EE5">
              <w:rPr>
                <w:rFonts w:ascii="Cambria" w:hAnsi="Cambria" w:cs="Arial"/>
                <w:sz w:val="22"/>
                <w:szCs w:val="22"/>
              </w:rPr>
              <w:t>Type of Training:  Competency-based</w:t>
            </w:r>
          </w:p>
          <w:p w14:paraId="0AEEDF14" w14:textId="77777777" w:rsidR="00906AF6" w:rsidRPr="00432C67" w:rsidRDefault="00906AF6" w:rsidP="00896FF5">
            <w:pPr>
              <w:widowControl/>
              <w:tabs>
                <w:tab w:val="left" w:pos="2870"/>
              </w:tabs>
              <w:jc w:val="center"/>
              <w:rPr>
                <w:rFonts w:ascii="Cambria" w:hAnsi="Cambria"/>
                <w:sz w:val="22"/>
                <w:szCs w:val="22"/>
              </w:rPr>
            </w:pPr>
          </w:p>
          <w:p w14:paraId="1AD4D88A" w14:textId="5A37B8DE" w:rsidR="0048265F" w:rsidRPr="0048265F" w:rsidRDefault="00BF19DB" w:rsidP="0048265F">
            <w:pPr>
              <w:tabs>
                <w:tab w:val="left" w:pos="10530"/>
              </w:tabs>
              <w:jc w:val="both"/>
              <w:rPr>
                <w:rFonts w:ascii="Cambria" w:hAnsi="Cambria" w:cs="Arial"/>
                <w:sz w:val="22"/>
                <w:szCs w:val="22"/>
              </w:rPr>
            </w:pPr>
            <w:r w:rsidRPr="00432C67">
              <w:rPr>
                <w:rFonts w:ascii="Cambria" w:hAnsi="Cambria"/>
                <w:b/>
                <w:bCs/>
                <w:sz w:val="22"/>
                <w:szCs w:val="22"/>
                <w:u w:val="single"/>
              </w:rPr>
              <w:t>BACKGROUND</w:t>
            </w:r>
            <w:r w:rsidRPr="00432C67">
              <w:rPr>
                <w:rFonts w:ascii="Cambria" w:hAnsi="Cambria"/>
                <w:b/>
                <w:bCs/>
                <w:sz w:val="22"/>
                <w:szCs w:val="22"/>
              </w:rPr>
              <w:t>:</w:t>
            </w:r>
            <w:r w:rsidRPr="00432C67">
              <w:rPr>
                <w:rFonts w:ascii="Cambria" w:hAnsi="Cambria"/>
                <w:sz w:val="22"/>
                <w:szCs w:val="22"/>
              </w:rPr>
              <w:t xml:space="preserve">  </w:t>
            </w:r>
            <w:r w:rsidR="00497B15">
              <w:rPr>
                <w:rFonts w:ascii="Cambria" w:hAnsi="Cambria"/>
                <w:sz w:val="22"/>
                <w:szCs w:val="22"/>
              </w:rPr>
              <w:t xml:space="preserve">Mr. Owen T. Smith, Program and Policy Analyst, Bureau of Apprenticeship Standards, Wisconsin Department of Workforce Development, </w:t>
            </w:r>
            <w:r w:rsidR="00497B15" w:rsidRPr="00952EE5">
              <w:rPr>
                <w:rFonts w:ascii="Cambria" w:hAnsi="Cambria"/>
                <w:sz w:val="22"/>
                <w:szCs w:val="22"/>
              </w:rPr>
              <w:t>subm</w:t>
            </w:r>
            <w:r w:rsidR="0048265F" w:rsidRPr="00952EE5">
              <w:rPr>
                <w:rFonts w:ascii="Cambria" w:hAnsi="Cambria"/>
                <w:sz w:val="22"/>
                <w:szCs w:val="22"/>
              </w:rPr>
              <w:t xml:space="preserve">itted the </w:t>
            </w:r>
            <w:r w:rsidR="00497B15" w:rsidRPr="00952EE5">
              <w:rPr>
                <w:rFonts w:ascii="Cambria" w:hAnsi="Cambria"/>
                <w:sz w:val="22"/>
                <w:szCs w:val="22"/>
              </w:rPr>
              <w:t>Organic Vegetable Farm Manager</w:t>
            </w:r>
            <w:r w:rsidR="0048265F" w:rsidRPr="00952EE5">
              <w:rPr>
                <w:rFonts w:ascii="Cambria" w:hAnsi="Cambria"/>
                <w:sz w:val="22"/>
                <w:szCs w:val="22"/>
              </w:rPr>
              <w:t>,</w:t>
            </w:r>
            <w:r w:rsidR="00497B15" w:rsidRPr="00952EE5">
              <w:rPr>
                <w:rFonts w:ascii="Cambria" w:hAnsi="Cambria"/>
                <w:sz w:val="22"/>
                <w:szCs w:val="22"/>
              </w:rPr>
              <w:t xml:space="preserve"> for </w:t>
            </w:r>
            <w:r w:rsidR="0048265F" w:rsidRPr="00952EE5">
              <w:rPr>
                <w:rFonts w:ascii="Cambria" w:hAnsi="Cambria"/>
                <w:sz w:val="22"/>
                <w:szCs w:val="22"/>
              </w:rPr>
              <w:t xml:space="preserve">an </w:t>
            </w:r>
            <w:proofErr w:type="spellStart"/>
            <w:r w:rsidR="00497B15" w:rsidRPr="00952EE5">
              <w:rPr>
                <w:rFonts w:ascii="Cambria" w:hAnsi="Cambria"/>
                <w:sz w:val="22"/>
                <w:szCs w:val="22"/>
              </w:rPr>
              <w:t>apprenticeability</w:t>
            </w:r>
            <w:proofErr w:type="spellEnd"/>
            <w:r w:rsidR="00497B15" w:rsidRPr="00952EE5">
              <w:rPr>
                <w:rFonts w:ascii="Cambria" w:hAnsi="Cambria"/>
                <w:sz w:val="22"/>
                <w:szCs w:val="22"/>
              </w:rPr>
              <w:t xml:space="preserve"> determination.</w:t>
            </w:r>
            <w:r w:rsidR="0048265F" w:rsidRPr="00952EE5">
              <w:rPr>
                <w:rFonts w:ascii="Cambria" w:hAnsi="Cambria"/>
                <w:sz w:val="22"/>
                <w:szCs w:val="22"/>
              </w:rPr>
              <w:t xml:space="preserve">  </w:t>
            </w:r>
            <w:r w:rsidR="0048265F" w:rsidRPr="00952EE5">
              <w:rPr>
                <w:rFonts w:ascii="Cambria" w:hAnsi="Cambria" w:cs="Arial"/>
                <w:sz w:val="22"/>
                <w:szCs w:val="22"/>
              </w:rPr>
              <w:t xml:space="preserve">The OA Administrator approved this occupation on </w:t>
            </w:r>
            <w:r w:rsidR="003B0834">
              <w:rPr>
                <w:rFonts w:ascii="Cambria" w:hAnsi="Cambria" w:cs="Arial"/>
                <w:sz w:val="22"/>
                <w:szCs w:val="22"/>
              </w:rPr>
              <w:t>June 1, 2021</w:t>
            </w:r>
            <w:r w:rsidR="0048265F" w:rsidRPr="00952EE5">
              <w:rPr>
                <w:rFonts w:ascii="Cambria" w:hAnsi="Cambria" w:cs="Arial"/>
                <w:sz w:val="22"/>
                <w:szCs w:val="22"/>
              </w:rPr>
              <w:t>.</w:t>
            </w:r>
          </w:p>
          <w:p w14:paraId="21E4B10E" w14:textId="4FE1E0B6" w:rsidR="00CF3536" w:rsidRDefault="00CF3536" w:rsidP="00497B15">
            <w:pPr>
              <w:widowControl/>
              <w:ind w:right="60"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74403DB4" w14:textId="2C9DB97A" w:rsidR="00CF3536" w:rsidRPr="00CA5A69" w:rsidRDefault="00CF3536" w:rsidP="00CF3536">
            <w:pPr>
              <w:spacing w:after="160" w:line="259" w:lineRule="auto"/>
              <w:rPr>
                <w:rFonts w:ascii="Cambria" w:eastAsiaTheme="minorHAnsi" w:hAnsi="Cambria" w:cstheme="minorBidi"/>
                <w:sz w:val="22"/>
                <w:szCs w:val="22"/>
              </w:rPr>
            </w:pPr>
            <w:r w:rsidRPr="00CA5A69">
              <w:rPr>
                <w:rFonts w:ascii="Cambria" w:eastAsiaTheme="minorHAnsi" w:hAnsi="Cambria" w:cstheme="minorBidi"/>
                <w:sz w:val="22"/>
                <w:szCs w:val="22"/>
              </w:rPr>
              <w:t>Organic Vegetable Farm Manager</w:t>
            </w:r>
            <w:r>
              <w:t>s</w:t>
            </w:r>
            <w:r w:rsidR="00521CE2">
              <w:t>:</w:t>
            </w:r>
          </w:p>
          <w:p w14:paraId="5F8C1C13" w14:textId="77777777" w:rsidR="00CF3536" w:rsidRPr="00521CE2" w:rsidRDefault="00CF3536" w:rsidP="00521CE2">
            <w:pPr>
              <w:pStyle w:val="ListParagraph"/>
              <w:numPr>
                <w:ilvl w:val="0"/>
                <w:numId w:val="6"/>
              </w:numPr>
              <w:spacing w:after="160" w:line="259" w:lineRule="auto"/>
              <w:rPr>
                <w:rFonts w:ascii="Cambria" w:eastAsiaTheme="minorHAnsi" w:hAnsi="Cambria" w:cstheme="minorBidi"/>
                <w:sz w:val="22"/>
                <w:szCs w:val="22"/>
              </w:rPr>
            </w:pPr>
            <w:r w:rsidRPr="00521CE2">
              <w:rPr>
                <w:rFonts w:ascii="Cambria" w:eastAsiaTheme="minorHAnsi" w:hAnsi="Cambria" w:cstheme="minorBidi"/>
                <w:sz w:val="22"/>
                <w:szCs w:val="22"/>
              </w:rPr>
              <w:t>Manage all aspects of vegetable production from field to sale.</w:t>
            </w:r>
          </w:p>
          <w:p w14:paraId="1D1DE9AF" w14:textId="77777777" w:rsidR="00CF3536" w:rsidRPr="00521CE2" w:rsidRDefault="00CF3536" w:rsidP="00521CE2">
            <w:pPr>
              <w:pStyle w:val="ListParagraph"/>
              <w:numPr>
                <w:ilvl w:val="0"/>
                <w:numId w:val="6"/>
              </w:numPr>
              <w:spacing w:after="160" w:line="259" w:lineRule="auto"/>
              <w:rPr>
                <w:rFonts w:ascii="Cambria" w:eastAsiaTheme="minorHAnsi" w:hAnsi="Cambria" w:cstheme="minorBidi"/>
                <w:sz w:val="22"/>
                <w:szCs w:val="22"/>
              </w:rPr>
            </w:pPr>
            <w:r w:rsidRPr="00521CE2">
              <w:rPr>
                <w:rFonts w:ascii="Cambria" w:eastAsiaTheme="minorHAnsi" w:hAnsi="Cambria" w:cstheme="minorBidi"/>
                <w:sz w:val="22"/>
                <w:szCs w:val="22"/>
              </w:rPr>
              <w:t>Supervise farm staff on vegetable production and sales.</w:t>
            </w:r>
          </w:p>
          <w:p w14:paraId="1F9A9DD1" w14:textId="77777777" w:rsidR="00CF3536" w:rsidRPr="00521CE2" w:rsidRDefault="00CF3536" w:rsidP="00521CE2">
            <w:pPr>
              <w:pStyle w:val="ListParagraph"/>
              <w:numPr>
                <w:ilvl w:val="0"/>
                <w:numId w:val="6"/>
              </w:numPr>
              <w:spacing w:after="160" w:line="259" w:lineRule="auto"/>
              <w:rPr>
                <w:rFonts w:ascii="Cambria" w:eastAsiaTheme="minorHAnsi" w:hAnsi="Cambria" w:cstheme="minorBidi"/>
                <w:sz w:val="22"/>
                <w:szCs w:val="22"/>
              </w:rPr>
            </w:pPr>
            <w:r w:rsidRPr="00521CE2">
              <w:rPr>
                <w:rFonts w:ascii="Cambria" w:eastAsiaTheme="minorHAnsi" w:hAnsi="Cambria" w:cstheme="minorBidi"/>
                <w:sz w:val="22"/>
                <w:szCs w:val="22"/>
              </w:rPr>
              <w:t>Maintain farm facilities, equipment, and tools.</w:t>
            </w:r>
          </w:p>
          <w:p w14:paraId="09A51A18" w14:textId="77777777" w:rsidR="00CF3536" w:rsidRPr="00521CE2" w:rsidRDefault="00CF3536" w:rsidP="00521CE2">
            <w:pPr>
              <w:pStyle w:val="ListParagraph"/>
              <w:numPr>
                <w:ilvl w:val="0"/>
                <w:numId w:val="6"/>
              </w:numPr>
              <w:spacing w:after="160" w:line="259" w:lineRule="auto"/>
              <w:rPr>
                <w:rFonts w:ascii="Cambria" w:eastAsiaTheme="minorHAnsi" w:hAnsi="Cambria" w:cstheme="minorBidi"/>
                <w:sz w:val="22"/>
                <w:szCs w:val="22"/>
              </w:rPr>
            </w:pPr>
            <w:r w:rsidRPr="00521CE2">
              <w:rPr>
                <w:rFonts w:ascii="Cambria" w:eastAsiaTheme="minorHAnsi" w:hAnsi="Cambria" w:cstheme="minorBidi"/>
                <w:sz w:val="22"/>
                <w:szCs w:val="22"/>
              </w:rPr>
              <w:t>Keep production, employee, and financial records that help inform future farm decisions.</w:t>
            </w:r>
          </w:p>
          <w:p w14:paraId="1DE6C2EB" w14:textId="77777777" w:rsidR="00CF3536" w:rsidRPr="00521CE2" w:rsidRDefault="00CF3536" w:rsidP="00521CE2">
            <w:pPr>
              <w:pStyle w:val="ListParagraph"/>
              <w:numPr>
                <w:ilvl w:val="0"/>
                <w:numId w:val="6"/>
              </w:numPr>
              <w:spacing w:after="160" w:line="259" w:lineRule="auto"/>
              <w:rPr>
                <w:rFonts w:ascii="Cambria" w:eastAsiaTheme="minorHAnsi" w:hAnsi="Cambria" w:cstheme="minorBidi"/>
                <w:sz w:val="22"/>
                <w:szCs w:val="22"/>
              </w:rPr>
            </w:pPr>
            <w:r w:rsidRPr="00521CE2">
              <w:rPr>
                <w:rFonts w:ascii="Cambria" w:eastAsiaTheme="minorHAnsi" w:hAnsi="Cambria" w:cstheme="minorBidi"/>
                <w:sz w:val="22"/>
                <w:szCs w:val="22"/>
              </w:rPr>
              <w:t>Evaluate changing environmental and market conditions to best steer the farm business, in conjunction with the farm owner.</w:t>
            </w:r>
          </w:p>
          <w:p w14:paraId="0FEE012F" w14:textId="7CC6731A" w:rsidR="009132CF" w:rsidRPr="00432C67" w:rsidRDefault="002E15FD" w:rsidP="00E767A7">
            <w:pPr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Pr="00432C67" w:rsidDel="002E15FD">
              <w:rPr>
                <w:rFonts w:ascii="Cambria" w:hAnsi="Cambria"/>
                <w:sz w:val="22"/>
                <w:szCs w:val="22"/>
              </w:rPr>
              <w:t xml:space="preserve"> </w:t>
            </w:r>
          </w:p>
          <w:p w14:paraId="2A2E8A84" w14:textId="17AE7637" w:rsidR="00637104" w:rsidRDefault="00C56464" w:rsidP="00521CE2">
            <w:pPr>
              <w:spacing w:after="240"/>
              <w:jc w:val="both"/>
              <w:rPr>
                <w:rFonts w:ascii="Cambria" w:hAnsi="Cambria" w:cs="Arial"/>
                <w:sz w:val="22"/>
                <w:szCs w:val="22"/>
              </w:rPr>
            </w:pPr>
            <w:r w:rsidRPr="00432C67">
              <w:rPr>
                <w:rFonts w:ascii="Cambria" w:hAnsi="Cambria"/>
                <w:b/>
                <w:sz w:val="22"/>
                <w:szCs w:val="22"/>
                <w:u w:val="single"/>
              </w:rPr>
              <w:t>ACTION</w:t>
            </w:r>
            <w:r w:rsidR="006142C5" w:rsidRPr="00432C67">
              <w:rPr>
                <w:rFonts w:ascii="Cambria" w:hAnsi="Cambria"/>
                <w:b/>
                <w:sz w:val="22"/>
                <w:szCs w:val="22"/>
              </w:rPr>
              <w:t>:</w:t>
            </w:r>
            <w:r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8B157A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521CE2" w:rsidRPr="00521CE2">
              <w:rPr>
                <w:rFonts w:ascii="Cambria" w:hAnsi="Cambria" w:cs="Arial"/>
                <w:sz w:val="22"/>
                <w:szCs w:val="22"/>
              </w:rPr>
              <w:t>OA staff should familiarize themselves with this bulletin and the attached Work Process Schedule and Related Instruction Outline, as a source for developing apprenticeship standards and/or providing technical assistance.</w:t>
            </w:r>
          </w:p>
          <w:p w14:paraId="0591EF05" w14:textId="72EF618B" w:rsidR="00C462C7" w:rsidRPr="00C462C7" w:rsidRDefault="00C462C7" w:rsidP="00521CE2">
            <w:pPr>
              <w:spacing w:after="240"/>
              <w:jc w:val="both"/>
              <w:rPr>
                <w:rFonts w:ascii="Cambria" w:hAnsi="Cambria" w:cs="Arial"/>
                <w:sz w:val="22"/>
                <w:szCs w:val="22"/>
              </w:rPr>
            </w:pPr>
            <w:r w:rsidRPr="00C462C7">
              <w:rPr>
                <w:rFonts w:ascii="Cambria" w:hAnsi="Cambria" w:cs="Arial"/>
                <w:sz w:val="22"/>
                <w:szCs w:val="22"/>
              </w:rPr>
              <w:t>If you have any</w:t>
            </w:r>
            <w:bookmarkStart w:id="0" w:name="_GoBack"/>
            <w:bookmarkEnd w:id="0"/>
            <w:r w:rsidRPr="00C462C7">
              <w:rPr>
                <w:rFonts w:ascii="Cambria" w:hAnsi="Cambria" w:cs="Arial"/>
                <w:sz w:val="22"/>
                <w:szCs w:val="22"/>
              </w:rPr>
              <w:t xml:space="preserve"> questions, please contact Ricky Godbolt, Apprenticeship and Training Representative at (202) 693-3815 or </w:t>
            </w:r>
            <w:hyperlink r:id="rId10" w:history="1">
              <w:r w:rsidRPr="00C462C7">
                <w:rPr>
                  <w:rStyle w:val="Hyperlink"/>
                  <w:rFonts w:ascii="Cambria" w:hAnsi="Cambria" w:cs="Arial"/>
                  <w:sz w:val="22"/>
                  <w:szCs w:val="22"/>
                </w:rPr>
                <w:t>Godbolt.Ricky.C@dol.gov</w:t>
              </w:r>
            </w:hyperlink>
            <w:r w:rsidRPr="00C462C7">
              <w:rPr>
                <w:rFonts w:ascii="Cambria" w:hAnsi="Cambria" w:cs="Arial"/>
                <w:sz w:val="22"/>
                <w:szCs w:val="22"/>
              </w:rPr>
              <w:t>.</w:t>
            </w:r>
          </w:p>
          <w:p w14:paraId="5684C0A5" w14:textId="7572CCDF" w:rsidR="0014359C" w:rsidRDefault="0014359C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b/>
                <w:sz w:val="22"/>
                <w:szCs w:val="22"/>
                <w:u w:val="single"/>
              </w:rPr>
              <w:t>NOTE</w:t>
            </w:r>
            <w:r w:rsidR="006142C5" w:rsidRPr="00432C67">
              <w:rPr>
                <w:rFonts w:ascii="Cambria" w:hAnsi="Cambria"/>
                <w:b/>
                <w:sz w:val="22"/>
                <w:szCs w:val="22"/>
              </w:rPr>
              <w:t>:</w:t>
            </w:r>
            <w:r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767467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Pr="00432C67">
              <w:rPr>
                <w:rFonts w:ascii="Cambria" w:hAnsi="Cambria"/>
                <w:sz w:val="22"/>
                <w:szCs w:val="22"/>
              </w:rPr>
              <w:t xml:space="preserve">This bulletin is being sent via electronic mail.  </w:t>
            </w:r>
          </w:p>
          <w:p w14:paraId="502A747B" w14:textId="5CB9EEDF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640DD1A1" w14:textId="6CF75C59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bookmarkStart w:id="1" w:name="_MON_1684731590"/>
          <w:bookmarkEnd w:id="1"/>
          <w:p w14:paraId="541BEAD5" w14:textId="6B4017A9" w:rsidR="002431AE" w:rsidRPr="00432C67" w:rsidRDefault="00924980" w:rsidP="002A4137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/>
                <w:sz w:val="22"/>
                <w:szCs w:val="22"/>
              </w:rPr>
              <w:object w:dxaOrig="1508" w:dyaOrig="984" w14:anchorId="14D8A81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133" type="#_x0000_t75" style="width:75.5pt;height:49pt" o:ole="">
                  <v:imagedata r:id="rId11" o:title=""/>
                </v:shape>
                <o:OLEObject Type="Embed" ProgID="Word.Document.12" ShapeID="_x0000_i1133" DrawAspect="Icon" ObjectID="_1685169366" r:id="rId12">
                  <o:FieldCodes>\s</o:FieldCodes>
                </o:OLEObject>
              </w:object>
            </w:r>
          </w:p>
        </w:tc>
      </w:tr>
    </w:tbl>
    <w:p w14:paraId="4CB58D93" w14:textId="77777777" w:rsidR="00BF19DB" w:rsidRPr="00785377" w:rsidRDefault="00BF19DB" w:rsidP="002A4137">
      <w:pPr>
        <w:widowControl/>
        <w:ind w:left="720"/>
        <w:jc w:val="center"/>
      </w:pPr>
    </w:p>
    <w:sectPr w:rsidR="00BF19DB" w:rsidRPr="00785377" w:rsidSect="00C462C7">
      <w:footerReference w:type="default" r:id="rId13"/>
      <w:endnotePr>
        <w:numFmt w:val="decimal"/>
      </w:endnotePr>
      <w:type w:val="continuous"/>
      <w:pgSz w:w="12240" w:h="15840"/>
      <w:pgMar w:top="1440" w:right="1440" w:bottom="99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47AC78" w14:textId="77777777" w:rsidR="002B2A32" w:rsidRDefault="002B2A32">
      <w:r>
        <w:separator/>
      </w:r>
    </w:p>
  </w:endnote>
  <w:endnote w:type="continuationSeparator" w:id="0">
    <w:p w14:paraId="441784B1" w14:textId="77777777" w:rsidR="002B2A32" w:rsidRDefault="002B2A32">
      <w:r>
        <w:continuationSeparator/>
      </w:r>
    </w:p>
  </w:endnote>
  <w:endnote w:type="continuationNotice" w:id="1">
    <w:p w14:paraId="1D7412CF" w14:textId="77777777" w:rsidR="002B2A32" w:rsidRDefault="002B2A3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46559C" w14:textId="77777777" w:rsidR="00F03C72" w:rsidRDefault="00F03C72">
    <w:pPr>
      <w:pStyle w:val="Footer"/>
      <w:jc w:val="right"/>
      <w:rPr>
        <w:rFonts w:ascii="Arial" w:hAnsi="Arial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CFB703" w14:textId="77777777" w:rsidR="002B2A32" w:rsidRDefault="002B2A32">
      <w:r>
        <w:separator/>
      </w:r>
    </w:p>
  </w:footnote>
  <w:footnote w:type="continuationSeparator" w:id="0">
    <w:p w14:paraId="32E130C7" w14:textId="77777777" w:rsidR="002B2A32" w:rsidRDefault="002B2A32">
      <w:r>
        <w:continuationSeparator/>
      </w:r>
    </w:p>
  </w:footnote>
  <w:footnote w:type="continuationNotice" w:id="1">
    <w:p w14:paraId="4FEC31F5" w14:textId="77777777" w:rsidR="002B2A32" w:rsidRDefault="002B2A3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5965A7"/>
    <w:multiLevelType w:val="hybridMultilevel"/>
    <w:tmpl w:val="2034A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1775FA"/>
    <w:multiLevelType w:val="hybridMultilevel"/>
    <w:tmpl w:val="9D1E1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534DE8"/>
    <w:multiLevelType w:val="hybridMultilevel"/>
    <w:tmpl w:val="A3940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B93725"/>
    <w:multiLevelType w:val="hybridMultilevel"/>
    <w:tmpl w:val="AC20C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FC12A3"/>
    <w:multiLevelType w:val="hybridMultilevel"/>
    <w:tmpl w:val="667AF008"/>
    <w:lvl w:ilvl="0" w:tplc="04090001">
      <w:start w:val="1"/>
      <w:numFmt w:val="bullet"/>
      <w:lvlText w:val=""/>
      <w:lvlJc w:val="left"/>
      <w:pPr>
        <w:ind w:left="14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70" w:hanging="360"/>
      </w:pPr>
      <w:rPr>
        <w:rFonts w:ascii="Wingdings" w:hAnsi="Wingdings" w:hint="default"/>
      </w:rPr>
    </w:lvl>
  </w:abstractNum>
  <w:abstractNum w:abstractNumId="5" w15:restartNumberingAfterBreak="0">
    <w:nsid w:val="47BD539F"/>
    <w:multiLevelType w:val="hybridMultilevel"/>
    <w:tmpl w:val="8AB83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wNDM3NTQ1NTUzMzZS0lEKTi0uzszPAykwMqwFAEDFxVUtAAAA"/>
  </w:docVars>
  <w:rsids>
    <w:rsidRoot w:val="009D4041"/>
    <w:rsid w:val="000037AE"/>
    <w:rsid w:val="000053B8"/>
    <w:rsid w:val="00006A85"/>
    <w:rsid w:val="0000713F"/>
    <w:rsid w:val="0001704C"/>
    <w:rsid w:val="00020016"/>
    <w:rsid w:val="00023102"/>
    <w:rsid w:val="0002703C"/>
    <w:rsid w:val="000338E0"/>
    <w:rsid w:val="00042B15"/>
    <w:rsid w:val="00046151"/>
    <w:rsid w:val="00050AA2"/>
    <w:rsid w:val="00056B1F"/>
    <w:rsid w:val="00061D4E"/>
    <w:rsid w:val="00063784"/>
    <w:rsid w:val="00066B0C"/>
    <w:rsid w:val="0007393B"/>
    <w:rsid w:val="00075AFF"/>
    <w:rsid w:val="0009435C"/>
    <w:rsid w:val="00094CF6"/>
    <w:rsid w:val="000A41B6"/>
    <w:rsid w:val="000A5632"/>
    <w:rsid w:val="000B0319"/>
    <w:rsid w:val="000B7392"/>
    <w:rsid w:val="000C25C8"/>
    <w:rsid w:val="000D1A8D"/>
    <w:rsid w:val="000D4CC5"/>
    <w:rsid w:val="000D67FF"/>
    <w:rsid w:val="000E090D"/>
    <w:rsid w:val="000E421C"/>
    <w:rsid w:val="000F08BB"/>
    <w:rsid w:val="000F468D"/>
    <w:rsid w:val="00104875"/>
    <w:rsid w:val="001068DC"/>
    <w:rsid w:val="00114A44"/>
    <w:rsid w:val="00116AE7"/>
    <w:rsid w:val="00122055"/>
    <w:rsid w:val="00133DA6"/>
    <w:rsid w:val="001359D2"/>
    <w:rsid w:val="001431CF"/>
    <w:rsid w:val="0014359C"/>
    <w:rsid w:val="00157F13"/>
    <w:rsid w:val="001604A7"/>
    <w:rsid w:val="00164DD8"/>
    <w:rsid w:val="001718FB"/>
    <w:rsid w:val="00173BB4"/>
    <w:rsid w:val="001741B3"/>
    <w:rsid w:val="00175179"/>
    <w:rsid w:val="00176EAC"/>
    <w:rsid w:val="001817E0"/>
    <w:rsid w:val="0018306C"/>
    <w:rsid w:val="00183930"/>
    <w:rsid w:val="001A0B5F"/>
    <w:rsid w:val="001B32BB"/>
    <w:rsid w:val="001C55A1"/>
    <w:rsid w:val="001C63C7"/>
    <w:rsid w:val="001D47A9"/>
    <w:rsid w:val="001D5438"/>
    <w:rsid w:val="001E27A1"/>
    <w:rsid w:val="001E6929"/>
    <w:rsid w:val="001F2682"/>
    <w:rsid w:val="001F2F76"/>
    <w:rsid w:val="001F5D2A"/>
    <w:rsid w:val="00202B24"/>
    <w:rsid w:val="0020505C"/>
    <w:rsid w:val="00210CA0"/>
    <w:rsid w:val="00212372"/>
    <w:rsid w:val="002126F2"/>
    <w:rsid w:val="002177CA"/>
    <w:rsid w:val="0022271B"/>
    <w:rsid w:val="00222BCC"/>
    <w:rsid w:val="00223FD8"/>
    <w:rsid w:val="00233090"/>
    <w:rsid w:val="00233FC0"/>
    <w:rsid w:val="002424F8"/>
    <w:rsid w:val="002431AE"/>
    <w:rsid w:val="0024479D"/>
    <w:rsid w:val="00246A37"/>
    <w:rsid w:val="00254D2B"/>
    <w:rsid w:val="002608D8"/>
    <w:rsid w:val="00263C3F"/>
    <w:rsid w:val="00264AF8"/>
    <w:rsid w:val="00265341"/>
    <w:rsid w:val="00266F3E"/>
    <w:rsid w:val="00271D74"/>
    <w:rsid w:val="00272364"/>
    <w:rsid w:val="002A19AA"/>
    <w:rsid w:val="002A4137"/>
    <w:rsid w:val="002B2A32"/>
    <w:rsid w:val="002B5C04"/>
    <w:rsid w:val="002B64D6"/>
    <w:rsid w:val="002B78AA"/>
    <w:rsid w:val="002B7A0E"/>
    <w:rsid w:val="002C1284"/>
    <w:rsid w:val="002C4039"/>
    <w:rsid w:val="002D7E75"/>
    <w:rsid w:val="002E15FD"/>
    <w:rsid w:val="002F21BF"/>
    <w:rsid w:val="00313FAC"/>
    <w:rsid w:val="00314CF7"/>
    <w:rsid w:val="00317638"/>
    <w:rsid w:val="003248AB"/>
    <w:rsid w:val="00326450"/>
    <w:rsid w:val="00326822"/>
    <w:rsid w:val="003406FE"/>
    <w:rsid w:val="00344B28"/>
    <w:rsid w:val="00356664"/>
    <w:rsid w:val="00361879"/>
    <w:rsid w:val="003652C9"/>
    <w:rsid w:val="0037080A"/>
    <w:rsid w:val="003734F7"/>
    <w:rsid w:val="0038392A"/>
    <w:rsid w:val="00390F97"/>
    <w:rsid w:val="0039666C"/>
    <w:rsid w:val="003A3D22"/>
    <w:rsid w:val="003A5AF6"/>
    <w:rsid w:val="003A7438"/>
    <w:rsid w:val="003B0834"/>
    <w:rsid w:val="003B1155"/>
    <w:rsid w:val="003C1CD4"/>
    <w:rsid w:val="003C47E9"/>
    <w:rsid w:val="003C4F0B"/>
    <w:rsid w:val="003E5BD8"/>
    <w:rsid w:val="003E7690"/>
    <w:rsid w:val="00402FBE"/>
    <w:rsid w:val="0042242E"/>
    <w:rsid w:val="00432C67"/>
    <w:rsid w:val="0043526C"/>
    <w:rsid w:val="00436E0D"/>
    <w:rsid w:val="004377B9"/>
    <w:rsid w:val="0044645B"/>
    <w:rsid w:val="004464F6"/>
    <w:rsid w:val="00452916"/>
    <w:rsid w:val="004557CD"/>
    <w:rsid w:val="00457535"/>
    <w:rsid w:val="00464BE4"/>
    <w:rsid w:val="004814DD"/>
    <w:rsid w:val="00481679"/>
    <w:rsid w:val="00481B7D"/>
    <w:rsid w:val="0048265F"/>
    <w:rsid w:val="004842FA"/>
    <w:rsid w:val="004851E4"/>
    <w:rsid w:val="00497B15"/>
    <w:rsid w:val="00497B62"/>
    <w:rsid w:val="004A4746"/>
    <w:rsid w:val="004A6F1A"/>
    <w:rsid w:val="004A774E"/>
    <w:rsid w:val="004B47E6"/>
    <w:rsid w:val="004B6ED9"/>
    <w:rsid w:val="004C5CE6"/>
    <w:rsid w:val="004D639D"/>
    <w:rsid w:val="004D6F9E"/>
    <w:rsid w:val="004F3440"/>
    <w:rsid w:val="004F41F4"/>
    <w:rsid w:val="004F72B9"/>
    <w:rsid w:val="00502D86"/>
    <w:rsid w:val="005114DD"/>
    <w:rsid w:val="005137D6"/>
    <w:rsid w:val="00513D05"/>
    <w:rsid w:val="00520A03"/>
    <w:rsid w:val="00520DA3"/>
    <w:rsid w:val="0052109C"/>
    <w:rsid w:val="00521CE2"/>
    <w:rsid w:val="00525913"/>
    <w:rsid w:val="00533377"/>
    <w:rsid w:val="0053429B"/>
    <w:rsid w:val="00540029"/>
    <w:rsid w:val="0055327D"/>
    <w:rsid w:val="00560A4E"/>
    <w:rsid w:val="0056147E"/>
    <w:rsid w:val="005630AE"/>
    <w:rsid w:val="00565019"/>
    <w:rsid w:val="005653D5"/>
    <w:rsid w:val="0056589A"/>
    <w:rsid w:val="00570F50"/>
    <w:rsid w:val="00571E50"/>
    <w:rsid w:val="00573500"/>
    <w:rsid w:val="0057597B"/>
    <w:rsid w:val="005863A6"/>
    <w:rsid w:val="00587B80"/>
    <w:rsid w:val="00590DF2"/>
    <w:rsid w:val="005A6DC4"/>
    <w:rsid w:val="005C3008"/>
    <w:rsid w:val="005D7028"/>
    <w:rsid w:val="005E0210"/>
    <w:rsid w:val="005E2D6E"/>
    <w:rsid w:val="005E3F35"/>
    <w:rsid w:val="005E5EAA"/>
    <w:rsid w:val="005E75DB"/>
    <w:rsid w:val="006047DC"/>
    <w:rsid w:val="006142C5"/>
    <w:rsid w:val="00614884"/>
    <w:rsid w:val="00616EC0"/>
    <w:rsid w:val="00637104"/>
    <w:rsid w:val="00642765"/>
    <w:rsid w:val="00651A78"/>
    <w:rsid w:val="00651BEE"/>
    <w:rsid w:val="006528CA"/>
    <w:rsid w:val="00663599"/>
    <w:rsid w:val="006816FB"/>
    <w:rsid w:val="006902E6"/>
    <w:rsid w:val="00691135"/>
    <w:rsid w:val="00693784"/>
    <w:rsid w:val="006952CE"/>
    <w:rsid w:val="006A4966"/>
    <w:rsid w:val="006B2367"/>
    <w:rsid w:val="006B7C78"/>
    <w:rsid w:val="006C45AB"/>
    <w:rsid w:val="006D4ACE"/>
    <w:rsid w:val="00707B61"/>
    <w:rsid w:val="00717EEF"/>
    <w:rsid w:val="00723B53"/>
    <w:rsid w:val="0072772E"/>
    <w:rsid w:val="00727956"/>
    <w:rsid w:val="00732276"/>
    <w:rsid w:val="007357A5"/>
    <w:rsid w:val="0075376B"/>
    <w:rsid w:val="00754790"/>
    <w:rsid w:val="00760B6E"/>
    <w:rsid w:val="00767467"/>
    <w:rsid w:val="0077136D"/>
    <w:rsid w:val="00782387"/>
    <w:rsid w:val="00782D66"/>
    <w:rsid w:val="00784A7B"/>
    <w:rsid w:val="00784EE1"/>
    <w:rsid w:val="00785377"/>
    <w:rsid w:val="00793C25"/>
    <w:rsid w:val="00797506"/>
    <w:rsid w:val="007A1227"/>
    <w:rsid w:val="007B1648"/>
    <w:rsid w:val="007B44B3"/>
    <w:rsid w:val="007C0552"/>
    <w:rsid w:val="007C2850"/>
    <w:rsid w:val="007C4A8F"/>
    <w:rsid w:val="007D0F96"/>
    <w:rsid w:val="007D33DA"/>
    <w:rsid w:val="007D340D"/>
    <w:rsid w:val="007D51D4"/>
    <w:rsid w:val="007E00AB"/>
    <w:rsid w:val="007E2059"/>
    <w:rsid w:val="007E399B"/>
    <w:rsid w:val="007F1045"/>
    <w:rsid w:val="0080320E"/>
    <w:rsid w:val="00811520"/>
    <w:rsid w:val="00816E1C"/>
    <w:rsid w:val="00832BE5"/>
    <w:rsid w:val="00834012"/>
    <w:rsid w:val="00836EFE"/>
    <w:rsid w:val="00840206"/>
    <w:rsid w:val="00843266"/>
    <w:rsid w:val="008469BC"/>
    <w:rsid w:val="00853ACE"/>
    <w:rsid w:val="00856F0E"/>
    <w:rsid w:val="00857EDE"/>
    <w:rsid w:val="00861DCA"/>
    <w:rsid w:val="00862554"/>
    <w:rsid w:val="00862716"/>
    <w:rsid w:val="00865571"/>
    <w:rsid w:val="00867E5C"/>
    <w:rsid w:val="00871F68"/>
    <w:rsid w:val="00885947"/>
    <w:rsid w:val="00885B6A"/>
    <w:rsid w:val="008911EB"/>
    <w:rsid w:val="00894E91"/>
    <w:rsid w:val="00896FF5"/>
    <w:rsid w:val="008976D9"/>
    <w:rsid w:val="008A521F"/>
    <w:rsid w:val="008B157A"/>
    <w:rsid w:val="008B5422"/>
    <w:rsid w:val="008C10AD"/>
    <w:rsid w:val="008C7D2A"/>
    <w:rsid w:val="008D0D78"/>
    <w:rsid w:val="008D2D4C"/>
    <w:rsid w:val="008D7DCD"/>
    <w:rsid w:val="008E3568"/>
    <w:rsid w:val="008F1736"/>
    <w:rsid w:val="008F6737"/>
    <w:rsid w:val="008F771F"/>
    <w:rsid w:val="009016A5"/>
    <w:rsid w:val="00901B9C"/>
    <w:rsid w:val="00904000"/>
    <w:rsid w:val="00906AF6"/>
    <w:rsid w:val="009132CF"/>
    <w:rsid w:val="00914185"/>
    <w:rsid w:val="0092266F"/>
    <w:rsid w:val="00924980"/>
    <w:rsid w:val="009313FA"/>
    <w:rsid w:val="009344E0"/>
    <w:rsid w:val="00945B6D"/>
    <w:rsid w:val="00950AE7"/>
    <w:rsid w:val="00952EE5"/>
    <w:rsid w:val="00961531"/>
    <w:rsid w:val="00964F13"/>
    <w:rsid w:val="00966697"/>
    <w:rsid w:val="00972FA6"/>
    <w:rsid w:val="00976CCE"/>
    <w:rsid w:val="00982247"/>
    <w:rsid w:val="00985E2C"/>
    <w:rsid w:val="009B3B76"/>
    <w:rsid w:val="009B62C1"/>
    <w:rsid w:val="009B736E"/>
    <w:rsid w:val="009C01D2"/>
    <w:rsid w:val="009C2DE1"/>
    <w:rsid w:val="009C7F4E"/>
    <w:rsid w:val="009D18B9"/>
    <w:rsid w:val="009D4041"/>
    <w:rsid w:val="009E0D1D"/>
    <w:rsid w:val="009E1BE3"/>
    <w:rsid w:val="009E72EB"/>
    <w:rsid w:val="009F7E5A"/>
    <w:rsid w:val="00A03307"/>
    <w:rsid w:val="00A0453B"/>
    <w:rsid w:val="00A10D07"/>
    <w:rsid w:val="00A1411E"/>
    <w:rsid w:val="00A17232"/>
    <w:rsid w:val="00A24098"/>
    <w:rsid w:val="00A27030"/>
    <w:rsid w:val="00A327DB"/>
    <w:rsid w:val="00A35A31"/>
    <w:rsid w:val="00A372EC"/>
    <w:rsid w:val="00A61536"/>
    <w:rsid w:val="00A64C58"/>
    <w:rsid w:val="00A713BE"/>
    <w:rsid w:val="00A7356F"/>
    <w:rsid w:val="00A7707A"/>
    <w:rsid w:val="00A80FB9"/>
    <w:rsid w:val="00A971C5"/>
    <w:rsid w:val="00A97FE6"/>
    <w:rsid w:val="00AA452B"/>
    <w:rsid w:val="00AA6766"/>
    <w:rsid w:val="00AB24E8"/>
    <w:rsid w:val="00AB25EF"/>
    <w:rsid w:val="00AB526A"/>
    <w:rsid w:val="00AC67E0"/>
    <w:rsid w:val="00AD116E"/>
    <w:rsid w:val="00AD2D52"/>
    <w:rsid w:val="00AE11A1"/>
    <w:rsid w:val="00AE3D33"/>
    <w:rsid w:val="00AE7A83"/>
    <w:rsid w:val="00AF70B8"/>
    <w:rsid w:val="00B0011A"/>
    <w:rsid w:val="00B04DD1"/>
    <w:rsid w:val="00B04F81"/>
    <w:rsid w:val="00B1748B"/>
    <w:rsid w:val="00B17C04"/>
    <w:rsid w:val="00B211BE"/>
    <w:rsid w:val="00B24E7A"/>
    <w:rsid w:val="00B30674"/>
    <w:rsid w:val="00B308C5"/>
    <w:rsid w:val="00B36EA7"/>
    <w:rsid w:val="00B40AC3"/>
    <w:rsid w:val="00B52423"/>
    <w:rsid w:val="00B57FC1"/>
    <w:rsid w:val="00B76EAC"/>
    <w:rsid w:val="00B818CD"/>
    <w:rsid w:val="00BA05A8"/>
    <w:rsid w:val="00BA7B04"/>
    <w:rsid w:val="00BB19AC"/>
    <w:rsid w:val="00BB1D85"/>
    <w:rsid w:val="00BB33D0"/>
    <w:rsid w:val="00BC107A"/>
    <w:rsid w:val="00BC28AF"/>
    <w:rsid w:val="00BC383B"/>
    <w:rsid w:val="00BC63A0"/>
    <w:rsid w:val="00BC7EEC"/>
    <w:rsid w:val="00BE0B92"/>
    <w:rsid w:val="00BE2450"/>
    <w:rsid w:val="00BE656C"/>
    <w:rsid w:val="00BE7944"/>
    <w:rsid w:val="00BF19DB"/>
    <w:rsid w:val="00BF25F1"/>
    <w:rsid w:val="00BF2BA6"/>
    <w:rsid w:val="00BF4304"/>
    <w:rsid w:val="00C028F5"/>
    <w:rsid w:val="00C0545E"/>
    <w:rsid w:val="00C117F7"/>
    <w:rsid w:val="00C12F9A"/>
    <w:rsid w:val="00C1532D"/>
    <w:rsid w:val="00C24535"/>
    <w:rsid w:val="00C31D4D"/>
    <w:rsid w:val="00C35CBA"/>
    <w:rsid w:val="00C42736"/>
    <w:rsid w:val="00C462C7"/>
    <w:rsid w:val="00C469A5"/>
    <w:rsid w:val="00C51E49"/>
    <w:rsid w:val="00C5203E"/>
    <w:rsid w:val="00C56464"/>
    <w:rsid w:val="00C6032B"/>
    <w:rsid w:val="00C7256A"/>
    <w:rsid w:val="00C72D3A"/>
    <w:rsid w:val="00C73221"/>
    <w:rsid w:val="00C83868"/>
    <w:rsid w:val="00C876A2"/>
    <w:rsid w:val="00C929E6"/>
    <w:rsid w:val="00CA1C9E"/>
    <w:rsid w:val="00CA1EEB"/>
    <w:rsid w:val="00CA4373"/>
    <w:rsid w:val="00CA5441"/>
    <w:rsid w:val="00CD34D4"/>
    <w:rsid w:val="00CD6AB7"/>
    <w:rsid w:val="00CD77A9"/>
    <w:rsid w:val="00CE209E"/>
    <w:rsid w:val="00CE417B"/>
    <w:rsid w:val="00CE5D25"/>
    <w:rsid w:val="00CF290B"/>
    <w:rsid w:val="00CF3536"/>
    <w:rsid w:val="00D116C5"/>
    <w:rsid w:val="00D13153"/>
    <w:rsid w:val="00D137F0"/>
    <w:rsid w:val="00D13ADD"/>
    <w:rsid w:val="00D21105"/>
    <w:rsid w:val="00D43B63"/>
    <w:rsid w:val="00D4446C"/>
    <w:rsid w:val="00D54D27"/>
    <w:rsid w:val="00D61567"/>
    <w:rsid w:val="00D64769"/>
    <w:rsid w:val="00D762C3"/>
    <w:rsid w:val="00D91A6E"/>
    <w:rsid w:val="00D95F7A"/>
    <w:rsid w:val="00D9762A"/>
    <w:rsid w:val="00DA08C5"/>
    <w:rsid w:val="00DA1BA2"/>
    <w:rsid w:val="00DB4EEA"/>
    <w:rsid w:val="00DB6892"/>
    <w:rsid w:val="00DC1475"/>
    <w:rsid w:val="00DC189E"/>
    <w:rsid w:val="00DC5DF4"/>
    <w:rsid w:val="00DD53ED"/>
    <w:rsid w:val="00DD5F8F"/>
    <w:rsid w:val="00DD63B2"/>
    <w:rsid w:val="00DE0265"/>
    <w:rsid w:val="00DF5A44"/>
    <w:rsid w:val="00DF6081"/>
    <w:rsid w:val="00E030C9"/>
    <w:rsid w:val="00E12B05"/>
    <w:rsid w:val="00E22E52"/>
    <w:rsid w:val="00E25EE2"/>
    <w:rsid w:val="00E36633"/>
    <w:rsid w:val="00E4150A"/>
    <w:rsid w:val="00E75440"/>
    <w:rsid w:val="00E767A7"/>
    <w:rsid w:val="00E7730C"/>
    <w:rsid w:val="00E858C3"/>
    <w:rsid w:val="00E86847"/>
    <w:rsid w:val="00E872D5"/>
    <w:rsid w:val="00E90C55"/>
    <w:rsid w:val="00E90C5B"/>
    <w:rsid w:val="00E911D9"/>
    <w:rsid w:val="00E93717"/>
    <w:rsid w:val="00E94C46"/>
    <w:rsid w:val="00EA0927"/>
    <w:rsid w:val="00EC418C"/>
    <w:rsid w:val="00EC7478"/>
    <w:rsid w:val="00ED4B89"/>
    <w:rsid w:val="00EE1DEB"/>
    <w:rsid w:val="00EE2C42"/>
    <w:rsid w:val="00EE4459"/>
    <w:rsid w:val="00F031B3"/>
    <w:rsid w:val="00F03C72"/>
    <w:rsid w:val="00F12416"/>
    <w:rsid w:val="00F1661B"/>
    <w:rsid w:val="00F27B31"/>
    <w:rsid w:val="00F3141D"/>
    <w:rsid w:val="00F33A26"/>
    <w:rsid w:val="00F36895"/>
    <w:rsid w:val="00F36A8E"/>
    <w:rsid w:val="00F372A2"/>
    <w:rsid w:val="00F4248A"/>
    <w:rsid w:val="00F436CA"/>
    <w:rsid w:val="00F43BED"/>
    <w:rsid w:val="00F56B37"/>
    <w:rsid w:val="00F651A0"/>
    <w:rsid w:val="00F67D30"/>
    <w:rsid w:val="00F71B70"/>
    <w:rsid w:val="00F83C35"/>
    <w:rsid w:val="00F93675"/>
    <w:rsid w:val="00F946E1"/>
    <w:rsid w:val="00F9687C"/>
    <w:rsid w:val="00F97228"/>
    <w:rsid w:val="00FA15C4"/>
    <w:rsid w:val="00FB2090"/>
    <w:rsid w:val="00FC4B6D"/>
    <w:rsid w:val="00FD529E"/>
    <w:rsid w:val="00FD551E"/>
    <w:rsid w:val="00FE01A1"/>
    <w:rsid w:val="00FE0E9A"/>
    <w:rsid w:val="00FE114F"/>
    <w:rsid w:val="00FE67BB"/>
    <w:rsid w:val="00FE779A"/>
    <w:rsid w:val="00FF14E0"/>
    <w:rsid w:val="00FF1C09"/>
    <w:rsid w:val="00FF5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609E6F0"/>
  <w15:chartTrackingRefBased/>
  <w15:docId w15:val="{0FBB35B1-CE9D-419D-9592-8E804619C8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-1440"/>
      </w:tabs>
      <w:ind w:right="-11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qFormat/>
    <w:pPr>
      <w:keepNext/>
      <w:tabs>
        <w:tab w:val="left" w:pos="-1440"/>
      </w:tabs>
      <w:ind w:right="-11"/>
      <w:outlineLvl w:val="1"/>
    </w:pPr>
    <w:rPr>
      <w:rFonts w:ascii="Arial" w:hAnsi="Arial"/>
      <w:b/>
      <w:sz w:val="22"/>
      <w:u w:val="single"/>
    </w:rPr>
  </w:style>
  <w:style w:type="paragraph" w:styleId="Heading3">
    <w:name w:val="heading 3"/>
    <w:basedOn w:val="Normal"/>
    <w:next w:val="Normal"/>
    <w:qFormat/>
    <w:pPr>
      <w:keepNext/>
      <w:tabs>
        <w:tab w:val="left" w:pos="-1440"/>
      </w:tabs>
      <w:ind w:right="-11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pPr>
      <w:keepNext/>
      <w:tabs>
        <w:tab w:val="left" w:pos="-1440"/>
      </w:tabs>
      <w:ind w:right="-11"/>
      <w:jc w:val="center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pPr>
      <w:keepNext/>
      <w:tabs>
        <w:tab w:val="left" w:pos="-1440"/>
      </w:tabs>
      <w:ind w:left="720" w:right="-11"/>
      <w:outlineLvl w:val="4"/>
    </w:pPr>
    <w:rPr>
      <w:rFonts w:ascii="Arial" w:hAnsi="Arial"/>
      <w:i/>
      <w:sz w:val="22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sz w:val="22"/>
    </w:rPr>
  </w:style>
  <w:style w:type="paragraph" w:styleId="Heading7">
    <w:name w:val="heading 7"/>
    <w:basedOn w:val="Normal"/>
    <w:next w:val="Normal"/>
    <w:qFormat/>
    <w:pPr>
      <w:keepNext/>
      <w:spacing w:after="60"/>
      <w:outlineLvl w:val="6"/>
    </w:pPr>
    <w:rPr>
      <w:rFonts w:ascii="Arial" w:hAnsi="Arial"/>
      <w:b/>
      <w:sz w:val="22"/>
      <w:u w:val="single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tabs>
        <w:tab w:val="left" w:pos="-1440"/>
      </w:tabs>
      <w:ind w:right="-11"/>
      <w:outlineLvl w:val="8"/>
    </w:pPr>
    <w:rPr>
      <w:rFonts w:ascii="Arial" w:hAnsi="Arial"/>
      <w:i/>
      <w:iCs/>
      <w:sz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customStyle="1" w:styleId="Level1">
    <w:name w:val="Level 1"/>
    <w:basedOn w:val="Normal"/>
    <w:pPr>
      <w:ind w:left="2160" w:hanging="2160"/>
    </w:pPr>
  </w:style>
  <w:style w:type="paragraph" w:styleId="BodyText">
    <w:name w:val="Body Text"/>
    <w:basedOn w:val="Normal"/>
    <w:pPr>
      <w:tabs>
        <w:tab w:val="left" w:pos="-1440"/>
      </w:tabs>
      <w:ind w:right="-11"/>
      <w:jc w:val="both"/>
    </w:pPr>
    <w:rPr>
      <w:rFonts w:ascii="Arial" w:hAnsi="Arial"/>
    </w:rPr>
  </w:style>
  <w:style w:type="paragraph" w:styleId="BodyText2">
    <w:name w:val="Body Text 2"/>
    <w:basedOn w:val="Normal"/>
    <w:pPr>
      <w:tabs>
        <w:tab w:val="left" w:pos="-1440"/>
      </w:tabs>
      <w:ind w:right="-11"/>
    </w:pPr>
    <w:rPr>
      <w:rFonts w:ascii="Arial" w:hAnsi="Arial"/>
      <w:sz w:val="22"/>
    </w:rPr>
  </w:style>
  <w:style w:type="paragraph" w:styleId="BodyTextIndent">
    <w:name w:val="Body Text Indent"/>
    <w:basedOn w:val="Normal"/>
    <w:pPr>
      <w:tabs>
        <w:tab w:val="left" w:pos="-1440"/>
      </w:tabs>
      <w:ind w:left="360"/>
    </w:pPr>
    <w:rPr>
      <w:rFonts w:ascii="Arial" w:hAnsi="Arial"/>
      <w:sz w:val="22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lockText">
    <w:name w:val="Block Text"/>
    <w:basedOn w:val="Normal"/>
    <w:pPr>
      <w:tabs>
        <w:tab w:val="left" w:pos="-1440"/>
      </w:tabs>
      <w:ind w:left="360" w:right="-11"/>
    </w:pPr>
    <w:rPr>
      <w:rFonts w:ascii="Arial" w:hAnsi="Arial"/>
      <w:sz w:val="22"/>
    </w:rPr>
  </w:style>
  <w:style w:type="paragraph" w:styleId="BodyText3">
    <w:name w:val="Body Text 3"/>
    <w:basedOn w:val="Normal"/>
    <w:rPr>
      <w:rFonts w:ascii="Arial" w:hAnsi="Arial"/>
      <w:sz w:val="22"/>
    </w:rPr>
  </w:style>
  <w:style w:type="paragraph" w:styleId="BodyTextIndent2">
    <w:name w:val="Body Text Indent 2"/>
    <w:basedOn w:val="Normal"/>
    <w:pPr>
      <w:ind w:left="720"/>
    </w:pPr>
    <w:rPr>
      <w:rFonts w:ascii="Arial" w:hAnsi="Arial"/>
      <w:sz w:val="22"/>
    </w:rPr>
  </w:style>
  <w:style w:type="character" w:styleId="Hyperlink">
    <w:name w:val="Hyperlink"/>
    <w:rPr>
      <w:color w:val="0000FF"/>
      <w:u w:val="single"/>
    </w:rPr>
  </w:style>
  <w:style w:type="paragraph" w:customStyle="1" w:styleId="1BulletList">
    <w:name w:val="1Bullet List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Courier" w:hAnsi="Courier"/>
      <w:sz w:val="24"/>
    </w:rPr>
  </w:style>
  <w:style w:type="paragraph" w:styleId="BalloonText">
    <w:name w:val="Balloon Text"/>
    <w:basedOn w:val="Normal"/>
    <w:semiHidden/>
    <w:rsid w:val="00AC67E0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AC67E0"/>
    <w:pPr>
      <w:shd w:val="clear" w:color="auto" w:fill="000080"/>
    </w:pPr>
    <w:rPr>
      <w:rFonts w:ascii="Tahoma" w:hAnsi="Tahoma" w:cs="Tahoma"/>
    </w:rPr>
  </w:style>
  <w:style w:type="character" w:styleId="CommentReference">
    <w:name w:val="annotation reference"/>
    <w:rsid w:val="00BE656C"/>
    <w:rPr>
      <w:sz w:val="16"/>
      <w:szCs w:val="16"/>
    </w:rPr>
  </w:style>
  <w:style w:type="paragraph" w:styleId="CommentText">
    <w:name w:val="annotation text"/>
    <w:basedOn w:val="Normal"/>
    <w:link w:val="CommentTextChar"/>
    <w:rsid w:val="00BE656C"/>
    <w:rPr>
      <w:sz w:val="20"/>
    </w:rPr>
  </w:style>
  <w:style w:type="character" w:customStyle="1" w:styleId="CommentTextChar">
    <w:name w:val="Comment Text Char"/>
    <w:link w:val="CommentText"/>
    <w:rsid w:val="00BE656C"/>
    <w:rPr>
      <w:snapToGrid w:val="0"/>
    </w:rPr>
  </w:style>
  <w:style w:type="paragraph" w:styleId="CommentSubject">
    <w:name w:val="annotation subject"/>
    <w:basedOn w:val="CommentText"/>
    <w:next w:val="CommentText"/>
    <w:link w:val="CommentSubjectChar"/>
    <w:rsid w:val="00BE656C"/>
    <w:rPr>
      <w:b/>
      <w:bCs/>
    </w:rPr>
  </w:style>
  <w:style w:type="character" w:customStyle="1" w:styleId="CommentSubjectChar">
    <w:name w:val="Comment Subject Char"/>
    <w:link w:val="CommentSubject"/>
    <w:rsid w:val="00BE656C"/>
    <w:rPr>
      <w:b/>
      <w:bCs/>
      <w:snapToGrid w:val="0"/>
    </w:rPr>
  </w:style>
  <w:style w:type="paragraph" w:styleId="ListParagraph">
    <w:name w:val="List Paragraph"/>
    <w:basedOn w:val="Normal"/>
    <w:uiPriority w:val="34"/>
    <w:qFormat/>
    <w:rsid w:val="001718FB"/>
    <w:pPr>
      <w:ind w:left="720"/>
    </w:pPr>
  </w:style>
  <w:style w:type="paragraph" w:styleId="Revision">
    <w:name w:val="Revision"/>
    <w:hidden/>
    <w:uiPriority w:val="99"/>
    <w:semiHidden/>
    <w:rsid w:val="00540029"/>
    <w:rPr>
      <w:snapToGrid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package" Target="embeddings/Microsoft_Word_Document.docx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emf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Godbolt.Ricky.C@dol.gov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69111648CCE841868FE85E89B9B60A" ma:contentTypeVersion="8" ma:contentTypeDescription="Create a new document." ma:contentTypeScope="" ma:versionID="15d3b7c5c6d08fb5c93a6d1b9d13d699">
  <xsd:schema xmlns:xsd="http://www.w3.org/2001/XMLSchema" xmlns:xs="http://www.w3.org/2001/XMLSchema" xmlns:p="http://schemas.microsoft.com/office/2006/metadata/properties" xmlns:ns3="2a1ba486-ff2f-4459-80ac-1ab5aa17f82f" targetNamespace="http://schemas.microsoft.com/office/2006/metadata/properties" ma:root="true" ma:fieldsID="efdc3ed5724a891b3a809bba77718e2e" ns3:_="">
    <xsd:import namespace="2a1ba486-ff2f-4459-80ac-1ab5aa17f8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1ba486-ff2f-4459-80ac-1ab5aa17f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BE5B312-DBAE-4351-9798-11F39B443C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1ba486-ff2f-4459-80ac-1ab5aa17f8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FC74188-ADF4-4F42-9E8C-F5A9BCD33BD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82C8EF2-9324-4D4F-857E-29E94262965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7</TotalTime>
  <Pages>1</Pages>
  <Words>309</Words>
  <Characters>176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LLETIN   2003-06</vt:lpstr>
    </vt:vector>
  </TitlesOfParts>
  <Company>AED</Company>
  <LinksUpToDate>false</LinksUpToDate>
  <CharactersWithSpaces>2069</CharactersWithSpaces>
  <SharedDoc>false</SharedDoc>
  <HLinks>
    <vt:vector size="6" baseType="variant">
      <vt:variant>
        <vt:i4>6815815</vt:i4>
      </vt:variant>
      <vt:variant>
        <vt:i4>3</vt:i4>
      </vt:variant>
      <vt:variant>
        <vt:i4>0</vt:i4>
      </vt:variant>
      <vt:variant>
        <vt:i4>5</vt:i4>
      </vt:variant>
      <vt:variant>
        <vt:lpwstr>mailto:Godbolt.Ricky.C@dol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LLETIN   2003-06</dc:title>
  <dc:subject/>
  <dc:creator>Amy Dawson</dc:creator>
  <cp:keywords/>
  <cp:lastModifiedBy>Jefferson, Kirk - ETA</cp:lastModifiedBy>
  <cp:revision>9</cp:revision>
  <cp:lastPrinted>2020-02-03T21:10:00Z</cp:lastPrinted>
  <dcterms:created xsi:type="dcterms:W3CDTF">2021-06-01T18:21:00Z</dcterms:created>
  <dcterms:modified xsi:type="dcterms:W3CDTF">2021-06-14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69111648CCE841868FE85E89B9B60A</vt:lpwstr>
  </property>
</Properties>
</file>